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41FDF964" w:rsidR="00F250B6" w:rsidRPr="00F250B6" w:rsidRDefault="00A4564A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A4564A">
              <w:rPr>
                <w:rFonts w:eastAsia="Times New Roman"/>
                <w:lang w:eastAsia="en-GB"/>
              </w:rPr>
              <w:t>Ability to order multiple panels at once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48C9374" w:rsidR="00F250B6" w:rsidRPr="00F250B6" w:rsidRDefault="00C24653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Subh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07FAA059" w:rsidR="00F250B6" w:rsidRPr="00F250B6" w:rsidRDefault="00C24653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Hameed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spellStart"/>
            <w:r>
              <w:rPr>
                <w:rFonts w:eastAsia="Times New Roman"/>
                <w:lang w:eastAsia="en-GB"/>
              </w:rPr>
              <w:t>Saif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60B886A" w:rsidR="00F250B6" w:rsidRPr="00F250B6" w:rsidRDefault="00B602C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1</w:t>
            </w:r>
            <w:r w:rsidR="00C24653">
              <w:rPr>
                <w:rFonts w:eastAsia="Times New Roman"/>
                <w:lang w:eastAsia="en-GB"/>
              </w:rPr>
              <w:t>9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 w:rsidR="00E71D45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33F46A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</w:t>
            </w:r>
            <w:r w:rsidR="00B602C9">
              <w:rPr>
                <w:rFonts w:eastAsia="Times New Roman"/>
                <w:lang w:eastAsia="en-GB"/>
              </w:rPr>
              <w:t>ol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DC9DA0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B602C9" w:rsidRPr="002614B0">
                <w:rPr>
                  <w:rStyle w:val="Hyperlink"/>
                  <w:rFonts w:eastAsia="Times New Roman"/>
                  <w:lang w:eastAsia="en-GB"/>
                </w:rPr>
                <w:t>admin@hse.i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0853330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602C9">
              <w:rPr>
                <w:rFonts w:eastAsia="Times New Roman"/>
                <w:lang w:eastAsia="en-GB"/>
              </w:rPr>
              <w:t>admin</w:t>
            </w:r>
            <w:r w:rsidR="0074561A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2789FAA3" w:rsidR="008F7286" w:rsidRPr="00F250B6" w:rsidRDefault="00A4564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A4564A">
              <w:rPr>
                <w:rFonts w:eastAsia="Times New Roman"/>
                <w:lang w:eastAsia="en-GB"/>
              </w:rPr>
              <w:t>Ability to order multiple panels at onc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3C494C0" w:rsidR="008F7286" w:rsidRPr="00F250B6" w:rsidRDefault="002B5658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go to the demographics page and select the panel option and a pop up </w:t>
            </w:r>
            <w:r w:rsidR="00C33F3C">
              <w:rPr>
                <w:rFonts w:eastAsia="Times New Roman"/>
                <w:lang w:eastAsia="en-GB"/>
              </w:rPr>
              <w:t>appears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B5A5F65" w:rsidR="008F7286" w:rsidRPr="00F250B6" w:rsidRDefault="002B5658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op up appears containing the multiple panels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24653" w:rsidRPr="00F250B6" w14:paraId="16D665D9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172CC" w14:textId="68DE95A1" w:rsidR="00C24653" w:rsidRPr="00F250B6" w:rsidRDefault="00C24653" w:rsidP="00C2465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2DD8F3" w14:textId="578B8049" w:rsidR="00C24653" w:rsidRDefault="002B5658" w:rsidP="00C2465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select two profiles one in bone and the other is U&amp;E </w:t>
            </w:r>
            <w:r w:rsidR="00C33F3C"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897C7" w14:textId="40B66A20" w:rsidR="00C24653" w:rsidRDefault="002B5658" w:rsidP="00C24653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Both profiles sel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A137B4C" w14:textId="49F3AAE8" w:rsidR="00C24653" w:rsidRPr="00F250B6" w:rsidRDefault="00C24653" w:rsidP="00C2465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86DC975" w14:textId="73D6297E" w:rsidR="00C24653" w:rsidRPr="00F250B6" w:rsidRDefault="00C24653" w:rsidP="00C2465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25498A"/>
    <w:rsid w:val="002B5658"/>
    <w:rsid w:val="003112BA"/>
    <w:rsid w:val="00323CA5"/>
    <w:rsid w:val="0033017B"/>
    <w:rsid w:val="00373117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1412C"/>
    <w:rsid w:val="0074561A"/>
    <w:rsid w:val="007C137F"/>
    <w:rsid w:val="007D2C87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4564A"/>
    <w:rsid w:val="00A84407"/>
    <w:rsid w:val="00AE345D"/>
    <w:rsid w:val="00AE5BF4"/>
    <w:rsid w:val="00B602C9"/>
    <w:rsid w:val="00B74E37"/>
    <w:rsid w:val="00BC38D9"/>
    <w:rsid w:val="00BD4008"/>
    <w:rsid w:val="00C14988"/>
    <w:rsid w:val="00C20C10"/>
    <w:rsid w:val="00C24653"/>
    <w:rsid w:val="00C307BB"/>
    <w:rsid w:val="00C33F3C"/>
    <w:rsid w:val="00C34B3F"/>
    <w:rsid w:val="00C4618F"/>
    <w:rsid w:val="00C72046"/>
    <w:rsid w:val="00C804C5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2558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se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9</cp:revision>
  <dcterms:created xsi:type="dcterms:W3CDTF">2023-04-26T15:21:00Z</dcterms:created>
  <dcterms:modified xsi:type="dcterms:W3CDTF">2023-05-19T17:09:00Z</dcterms:modified>
</cp:coreProperties>
</file>